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E532124" w14:textId="77777777" w:rsidR="00A671EE" w:rsidRDefault="00BF109B" w:rsidP="00BF109B">
      <w:pPr>
        <w:widowControl w:val="0"/>
        <w:tabs>
          <w:tab w:val="left" w:pos="-31680"/>
          <w:tab w:val="left" w:pos="3"/>
          <w:tab w:val="left" w:pos="287"/>
        </w:tabs>
        <w:rPr>
          <w:rFonts w:ascii="Times New Roman" w:hAnsi="Times New Roman" w:cs="Times New Roman"/>
          <w:sz w:val="24"/>
          <w:szCs w:val="24"/>
          <w:lang w:val="en-GB"/>
        </w:rPr>
      </w:pPr>
      <w:r w:rsidRPr="008E7851">
        <w:rPr>
          <w:rFonts w:ascii="Times New Roman" w:hAnsi="Times New Roman" w:cs="Times New Roman"/>
          <w:sz w:val="24"/>
          <w:szCs w:val="24"/>
          <w:lang w:val="en-GB"/>
        </w:rPr>
        <w:t> </w:t>
      </w:r>
    </w:p>
    <w:p w14:paraId="747B6319" w14:textId="4A9065E1" w:rsidR="000A4E1E" w:rsidRPr="00E82813" w:rsidRDefault="000A4E1E" w:rsidP="000A4E1E">
      <w:pPr>
        <w:pBdr>
          <w:top w:val="nil"/>
          <w:left w:val="nil"/>
          <w:bottom w:val="nil"/>
          <w:right w:val="nil"/>
          <w:between w:val="nil"/>
        </w:pBdr>
        <w:ind w:left="360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3C95B4DC" w14:textId="6919FEBD" w:rsidR="000A4E1E" w:rsidRPr="00E82813" w:rsidRDefault="00B821C4" w:rsidP="000A4E1E">
      <w:pPr>
        <w:pBdr>
          <w:top w:val="nil"/>
          <w:left w:val="nil"/>
          <w:bottom w:val="nil"/>
          <w:right w:val="nil"/>
          <w:between w:val="nil"/>
        </w:pBdr>
        <w:ind w:left="360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>Term 1 – 2023 OPENER EXAM</w:t>
      </w:r>
    </w:p>
    <w:p w14:paraId="564842A6" w14:textId="77777777" w:rsidR="000A4E1E" w:rsidRPr="00E82813" w:rsidRDefault="000A4E1E" w:rsidP="000A4E1E">
      <w:pPr>
        <w:pBdr>
          <w:top w:val="nil"/>
          <w:left w:val="nil"/>
          <w:bottom w:val="nil"/>
          <w:right w:val="nil"/>
          <w:between w:val="nil"/>
        </w:pBdr>
        <w:ind w:left="360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E82813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CHEMISTRY </w:t>
      </w:r>
    </w:p>
    <w:p w14:paraId="2D31B545" w14:textId="77777777" w:rsidR="000A4E1E" w:rsidRPr="00E82813" w:rsidRDefault="000A4E1E" w:rsidP="000A4E1E">
      <w:pPr>
        <w:pBdr>
          <w:top w:val="nil"/>
          <w:left w:val="nil"/>
          <w:bottom w:val="nil"/>
          <w:right w:val="nil"/>
          <w:between w:val="nil"/>
        </w:pBdr>
        <w:ind w:left="360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E82813">
        <w:rPr>
          <w:rFonts w:ascii="Times New Roman" w:hAnsi="Times New Roman" w:cs="Times New Roman"/>
          <w:b/>
          <w:color w:val="000000"/>
          <w:sz w:val="24"/>
          <w:szCs w:val="24"/>
        </w:rPr>
        <w:t>PAPER 3 (233/3)</w:t>
      </w:r>
    </w:p>
    <w:p w14:paraId="6703DF2C" w14:textId="28277F19" w:rsidR="000A4E1E" w:rsidRPr="00E82813" w:rsidRDefault="00B821C4" w:rsidP="000A4E1E">
      <w:pPr>
        <w:pBdr>
          <w:top w:val="nil"/>
          <w:left w:val="nil"/>
          <w:bottom w:val="nil"/>
          <w:right w:val="nil"/>
          <w:between w:val="nil"/>
        </w:pBdr>
        <w:ind w:left="360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>FORM FOUR (4</w:t>
      </w:r>
      <w:bookmarkStart w:id="0" w:name="_GoBack"/>
      <w:bookmarkEnd w:id="0"/>
      <w:r w:rsidR="000A4E1E" w:rsidRPr="00E82813">
        <w:rPr>
          <w:rFonts w:ascii="Times New Roman" w:hAnsi="Times New Roman" w:cs="Times New Roman"/>
          <w:b/>
          <w:color w:val="000000"/>
          <w:sz w:val="24"/>
          <w:szCs w:val="24"/>
        </w:rPr>
        <w:t>)</w:t>
      </w:r>
    </w:p>
    <w:p w14:paraId="5A023995" w14:textId="74DA5B5D" w:rsidR="00BF109B" w:rsidRDefault="000A4E1E" w:rsidP="000A4E1E">
      <w:pPr>
        <w:pBdr>
          <w:top w:val="nil"/>
          <w:left w:val="nil"/>
          <w:bottom w:val="nil"/>
          <w:right w:val="nil"/>
          <w:between w:val="nil"/>
        </w:pBdr>
        <w:ind w:left="360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E82813">
        <w:rPr>
          <w:rFonts w:ascii="Times New Roman" w:hAnsi="Times New Roman" w:cs="Times New Roman"/>
          <w:b/>
          <w:color w:val="000000"/>
          <w:sz w:val="24"/>
          <w:szCs w:val="24"/>
        </w:rPr>
        <w:t>Time: 2</w:t>
      </w:r>
      <w:r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¼ </w:t>
      </w:r>
      <w:r w:rsidRPr="00E82813">
        <w:rPr>
          <w:rFonts w:ascii="Times New Roman" w:hAnsi="Times New Roman" w:cs="Times New Roman"/>
          <w:b/>
          <w:color w:val="000000"/>
          <w:sz w:val="24"/>
          <w:szCs w:val="24"/>
        </w:rPr>
        <w:t>Hours</w:t>
      </w:r>
    </w:p>
    <w:p w14:paraId="77EFE270" w14:textId="48CED301" w:rsidR="000A4E1E" w:rsidRPr="000A4E1E" w:rsidRDefault="000A4E1E" w:rsidP="000A4E1E">
      <w:pPr>
        <w:pBdr>
          <w:top w:val="nil"/>
          <w:left w:val="nil"/>
          <w:bottom w:val="nil"/>
          <w:right w:val="nil"/>
          <w:between w:val="nil"/>
        </w:pBdr>
        <w:ind w:left="360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>MARKING SCHEME</w:t>
      </w:r>
    </w:p>
    <w:p w14:paraId="42204058" w14:textId="6EF457ED" w:rsidR="00BF109B" w:rsidRPr="008E7851" w:rsidRDefault="00BF109B" w:rsidP="008E7851">
      <w:pPr>
        <w:widowControl w:val="0"/>
        <w:spacing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  <w:lang w:val="en-GB"/>
        </w:rPr>
      </w:pPr>
      <w:r w:rsidRPr="008E7851">
        <w:rPr>
          <w:rFonts w:ascii="Times New Roman" w:hAnsi="Times New Roman" w:cs="Times New Roman"/>
          <w:b/>
          <w:bCs/>
          <w:sz w:val="24"/>
          <w:szCs w:val="24"/>
          <w:u w:val="single"/>
          <w:lang w:val="en-GB"/>
        </w:rPr>
        <w:t xml:space="preserve">INSTRUCTIONS </w:t>
      </w:r>
    </w:p>
    <w:p w14:paraId="49EB6E7E" w14:textId="663E70D8" w:rsidR="00BF109B" w:rsidRPr="008E7851" w:rsidRDefault="00BF109B" w:rsidP="008E7851">
      <w:pPr>
        <w:widowControl w:val="0"/>
        <w:spacing w:line="276" w:lineRule="auto"/>
        <w:rPr>
          <w:rFonts w:ascii="Times New Roman" w:hAnsi="Times New Roman" w:cs="Times New Roman"/>
          <w:lang w:val="en-GB"/>
        </w:rPr>
      </w:pPr>
      <w:r w:rsidRPr="008E7851">
        <w:rPr>
          <w:rFonts w:ascii="Times New Roman" w:hAnsi="Times New Roman" w:cs="Times New Roman"/>
          <w:lang w:val="en-GB"/>
        </w:rPr>
        <w:t>*</w:t>
      </w:r>
      <w:r w:rsidRPr="008E7851">
        <w:rPr>
          <w:rFonts w:ascii="Times New Roman" w:hAnsi="Times New Roman" w:cs="Times New Roman"/>
          <w:lang w:val="en-GB"/>
        </w:rPr>
        <w:tab/>
        <w:t xml:space="preserve">Write your </w:t>
      </w:r>
      <w:r w:rsidRPr="005B7782">
        <w:rPr>
          <w:rFonts w:ascii="Times New Roman" w:hAnsi="Times New Roman" w:cs="Times New Roman"/>
          <w:b/>
          <w:lang w:val="en-GB"/>
        </w:rPr>
        <w:t>name</w:t>
      </w:r>
      <w:r w:rsidRPr="008E7851">
        <w:rPr>
          <w:rFonts w:ascii="Times New Roman" w:hAnsi="Times New Roman" w:cs="Times New Roman"/>
          <w:lang w:val="en-GB"/>
        </w:rPr>
        <w:t xml:space="preserve"> and </w:t>
      </w:r>
      <w:r w:rsidR="005B7782">
        <w:rPr>
          <w:rFonts w:ascii="Times New Roman" w:hAnsi="Times New Roman" w:cs="Times New Roman"/>
          <w:lang w:val="en-GB"/>
        </w:rPr>
        <w:t>the indicated details</w:t>
      </w:r>
      <w:r w:rsidRPr="008E7851">
        <w:rPr>
          <w:rFonts w:ascii="Times New Roman" w:hAnsi="Times New Roman" w:cs="Times New Roman"/>
          <w:lang w:val="en-GB"/>
        </w:rPr>
        <w:t xml:space="preserve"> in the spaces provided</w:t>
      </w:r>
      <w:r w:rsidR="005B7782">
        <w:rPr>
          <w:rFonts w:ascii="Times New Roman" w:hAnsi="Times New Roman" w:cs="Times New Roman"/>
          <w:lang w:val="en-GB"/>
        </w:rPr>
        <w:t xml:space="preserve"> on this page</w:t>
      </w:r>
      <w:r w:rsidRPr="008E7851">
        <w:rPr>
          <w:rFonts w:ascii="Times New Roman" w:hAnsi="Times New Roman" w:cs="Times New Roman"/>
          <w:lang w:val="en-GB"/>
        </w:rPr>
        <w:t>.</w:t>
      </w:r>
    </w:p>
    <w:p w14:paraId="67FAC325" w14:textId="77777777" w:rsidR="00BF109B" w:rsidRPr="008E7851" w:rsidRDefault="00BF109B" w:rsidP="008E7851">
      <w:pPr>
        <w:widowControl w:val="0"/>
        <w:spacing w:line="276" w:lineRule="auto"/>
        <w:rPr>
          <w:rFonts w:ascii="Times New Roman" w:hAnsi="Times New Roman" w:cs="Times New Roman"/>
          <w:lang w:val="en-GB"/>
        </w:rPr>
      </w:pPr>
      <w:r w:rsidRPr="008E7851">
        <w:rPr>
          <w:rFonts w:ascii="Times New Roman" w:hAnsi="Times New Roman" w:cs="Times New Roman"/>
          <w:lang w:val="en-GB"/>
        </w:rPr>
        <w:t>*</w:t>
      </w:r>
      <w:r w:rsidRPr="008E7851">
        <w:rPr>
          <w:rFonts w:ascii="Times New Roman" w:hAnsi="Times New Roman" w:cs="Times New Roman"/>
          <w:lang w:val="en-GB"/>
        </w:rPr>
        <w:tab/>
        <w:t xml:space="preserve">Answer </w:t>
      </w:r>
      <w:r w:rsidRPr="008E7851">
        <w:rPr>
          <w:rFonts w:ascii="Times New Roman" w:hAnsi="Times New Roman" w:cs="Times New Roman"/>
          <w:b/>
          <w:bCs/>
          <w:lang w:val="en-GB"/>
        </w:rPr>
        <w:t xml:space="preserve">ALL </w:t>
      </w:r>
      <w:r w:rsidRPr="008E7851">
        <w:rPr>
          <w:rFonts w:ascii="Times New Roman" w:hAnsi="Times New Roman" w:cs="Times New Roman"/>
          <w:lang w:val="en-GB"/>
        </w:rPr>
        <w:t>questions in the spaces provided in the question paper.</w:t>
      </w:r>
    </w:p>
    <w:p w14:paraId="704AB48E" w14:textId="025AC98C" w:rsidR="00BF109B" w:rsidRPr="008E7851" w:rsidRDefault="00BF109B" w:rsidP="005B7782">
      <w:pPr>
        <w:widowControl w:val="0"/>
        <w:spacing w:line="360" w:lineRule="auto"/>
        <w:ind w:left="720" w:hanging="720"/>
        <w:rPr>
          <w:rFonts w:ascii="Times New Roman" w:hAnsi="Times New Roman" w:cs="Times New Roman"/>
          <w:lang w:val="en-GB"/>
        </w:rPr>
      </w:pPr>
      <w:r w:rsidRPr="008E7851">
        <w:rPr>
          <w:rFonts w:ascii="Times New Roman" w:hAnsi="Times New Roman" w:cs="Times New Roman"/>
          <w:lang w:val="en-GB"/>
        </w:rPr>
        <w:t>*</w:t>
      </w:r>
      <w:r w:rsidRPr="008E7851">
        <w:rPr>
          <w:rFonts w:ascii="Times New Roman" w:hAnsi="Times New Roman" w:cs="Times New Roman"/>
          <w:lang w:val="en-GB"/>
        </w:rPr>
        <w:tab/>
        <w:t xml:space="preserve">You are </w:t>
      </w:r>
      <w:r w:rsidRPr="008E7851">
        <w:rPr>
          <w:rFonts w:ascii="Times New Roman" w:hAnsi="Times New Roman" w:cs="Times New Roman"/>
          <w:b/>
          <w:bCs/>
          <w:lang w:val="en-GB"/>
        </w:rPr>
        <w:t>NOT</w:t>
      </w:r>
      <w:r w:rsidRPr="008E7851">
        <w:rPr>
          <w:rFonts w:ascii="Times New Roman" w:hAnsi="Times New Roman" w:cs="Times New Roman"/>
          <w:lang w:val="en-GB"/>
        </w:rPr>
        <w:t xml:space="preserve"> allowed to start working with the apparatus for the first </w:t>
      </w:r>
      <w:r w:rsidR="005B7782">
        <w:rPr>
          <w:rFonts w:ascii="Times New Roman" w:hAnsi="Times New Roman" w:cs="Times New Roman"/>
          <w:lang w:val="en-GB"/>
        </w:rPr>
        <w:t>1</w:t>
      </w:r>
      <w:r w:rsidR="008E7851" w:rsidRPr="008E7851">
        <w:rPr>
          <w:rFonts w:ascii="Times New Roman" w:hAnsi="Times New Roman" w:cs="Times New Roman"/>
          <w:lang w:val="en-GB"/>
        </w:rPr>
        <w:t xml:space="preserve">5 minutes </w:t>
      </w:r>
      <w:r w:rsidRPr="008E7851">
        <w:rPr>
          <w:rFonts w:ascii="Times New Roman" w:hAnsi="Times New Roman" w:cs="Times New Roman"/>
          <w:lang w:val="en-GB"/>
        </w:rPr>
        <w:t>of the 2¼ hours allowed for this paper.</w:t>
      </w:r>
      <w:r w:rsidR="008E7851" w:rsidRPr="008E7851">
        <w:rPr>
          <w:rFonts w:ascii="Times New Roman" w:hAnsi="Times New Roman" w:cs="Times New Roman"/>
          <w:lang w:val="en-GB"/>
        </w:rPr>
        <w:t xml:space="preserve"> This time is to enable you to </w:t>
      </w:r>
      <w:r w:rsidRPr="008E7851">
        <w:rPr>
          <w:rFonts w:ascii="Times New Roman" w:hAnsi="Times New Roman" w:cs="Times New Roman"/>
          <w:lang w:val="en-GB"/>
        </w:rPr>
        <w:t>read the question paper and make sure you have a</w:t>
      </w:r>
      <w:r w:rsidR="008E7851" w:rsidRPr="008E7851">
        <w:rPr>
          <w:rFonts w:ascii="Times New Roman" w:hAnsi="Times New Roman" w:cs="Times New Roman"/>
          <w:lang w:val="en-GB"/>
        </w:rPr>
        <w:t xml:space="preserve">ll the chemicals and apparatus you may </w:t>
      </w:r>
      <w:r w:rsidRPr="008E7851">
        <w:rPr>
          <w:rFonts w:ascii="Times New Roman" w:hAnsi="Times New Roman" w:cs="Times New Roman"/>
          <w:lang w:val="en-GB"/>
        </w:rPr>
        <w:t>need.</w:t>
      </w:r>
    </w:p>
    <w:p w14:paraId="7CFDAB1C" w14:textId="77777777" w:rsidR="00BF109B" w:rsidRPr="008E7851" w:rsidRDefault="00BF109B" w:rsidP="008E7851">
      <w:pPr>
        <w:widowControl w:val="0"/>
        <w:spacing w:line="276" w:lineRule="auto"/>
        <w:rPr>
          <w:rFonts w:ascii="Times New Roman" w:hAnsi="Times New Roman" w:cs="Times New Roman"/>
          <w:lang w:val="en-GB"/>
        </w:rPr>
      </w:pPr>
      <w:r w:rsidRPr="008E7851">
        <w:rPr>
          <w:rFonts w:ascii="Times New Roman" w:hAnsi="Times New Roman" w:cs="Times New Roman"/>
          <w:lang w:val="en-GB"/>
        </w:rPr>
        <w:t>*</w:t>
      </w:r>
      <w:r w:rsidRPr="008E7851">
        <w:rPr>
          <w:rFonts w:ascii="Times New Roman" w:hAnsi="Times New Roman" w:cs="Times New Roman"/>
          <w:lang w:val="en-GB"/>
        </w:rPr>
        <w:tab/>
        <w:t>Mathematical tables and silent electronic calculators may be used.</w:t>
      </w:r>
    </w:p>
    <w:p w14:paraId="75C8A53B" w14:textId="77777777" w:rsidR="0062209B" w:rsidRDefault="00BF109B" w:rsidP="008E7851">
      <w:pPr>
        <w:widowControl w:val="0"/>
        <w:spacing w:line="276" w:lineRule="auto"/>
        <w:rPr>
          <w:rFonts w:ascii="Times New Roman" w:hAnsi="Times New Roman" w:cs="Times New Roman"/>
          <w:lang w:val="en-GB"/>
        </w:rPr>
      </w:pPr>
      <w:r w:rsidRPr="008E7851">
        <w:rPr>
          <w:rFonts w:ascii="Times New Roman" w:hAnsi="Times New Roman" w:cs="Times New Roman"/>
          <w:lang w:val="en-GB"/>
        </w:rPr>
        <w:t>*</w:t>
      </w:r>
      <w:r w:rsidRPr="008E7851">
        <w:rPr>
          <w:rFonts w:ascii="Times New Roman" w:hAnsi="Times New Roman" w:cs="Times New Roman"/>
          <w:lang w:val="en-GB"/>
        </w:rPr>
        <w:tab/>
        <w:t>All working must be clearly shown where necessary.</w:t>
      </w:r>
    </w:p>
    <w:p w14:paraId="43034CBD" w14:textId="77777777" w:rsidR="008E7851" w:rsidRPr="008E7851" w:rsidRDefault="00BF109B" w:rsidP="008E7851">
      <w:pPr>
        <w:widowControl w:val="0"/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E7851">
        <w:rPr>
          <w:rFonts w:ascii="Times New Roman" w:hAnsi="Times New Roman" w:cs="Times New Roman"/>
          <w:b/>
          <w:bCs/>
          <w:sz w:val="24"/>
          <w:szCs w:val="24"/>
          <w:lang w:val="en-GB"/>
        </w:rPr>
        <w:t>For Examiner’s Use Only</w:t>
      </w:r>
      <w:r w:rsidR="008E7851" w:rsidRPr="008E7851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658240" behindDoc="0" locked="0" layoutInCell="1" allowOverlap="1" wp14:anchorId="3D91BF76" wp14:editId="1B6AF47A">
                <wp:simplePos x="0" y="0"/>
                <wp:positionH relativeFrom="column">
                  <wp:posOffset>1891665</wp:posOffset>
                </wp:positionH>
                <wp:positionV relativeFrom="paragraph">
                  <wp:posOffset>8430895</wp:posOffset>
                </wp:positionV>
                <wp:extent cx="3623945" cy="1373505"/>
                <wp:effectExtent l="0" t="1270" r="0" b="0"/>
                <wp:wrapNone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3623945" cy="13735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 algn="in">
                              <a:noFill/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4E5810CC" id="Rectangle 1" o:spid="_x0000_s1026" style="position:absolute;margin-left:148.95pt;margin-top:663.85pt;width:285.35pt;height:108.15pt;z-index:251658240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" filled="f" stroked="f" insetpen="t">
                <v:shadow color="#ccc"/>
                <o:lock v:ext="edit" shapetype="t"/>
                <v:textbox inset="0,0,0,0"/>
              </v:rect>
            </w:pict>
          </mc:Fallback>
        </mc:AlternateContent>
      </w:r>
    </w:p>
    <w:tbl>
      <w:tblPr>
        <w:tblW w:w="5707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55"/>
        <w:gridCol w:w="2135"/>
        <w:gridCol w:w="2117"/>
      </w:tblGrid>
      <w:tr w:rsidR="008E7851" w:rsidRPr="0062209B" w14:paraId="04F4D2E5" w14:textId="77777777" w:rsidTr="008E7851">
        <w:trPr>
          <w:trHeight w:val="377"/>
          <w:jc w:val="center"/>
        </w:trPr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hideMark/>
          </w:tcPr>
          <w:p w14:paraId="70A3BB89" w14:textId="77777777" w:rsidR="008E7851" w:rsidRPr="0062209B" w:rsidRDefault="008E7851" w:rsidP="008E7851">
            <w:pPr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kern w:val="28"/>
                <w:sz w:val="28"/>
                <w:szCs w:val="24"/>
                <w:lang w:val="en-GB"/>
                <w14:cntxtAlts/>
              </w:rPr>
            </w:pPr>
            <w:r w:rsidRPr="0062209B">
              <w:rPr>
                <w:rFonts w:ascii="Times New Roman" w:hAnsi="Times New Roman" w:cs="Times New Roman"/>
                <w:b/>
                <w:bCs/>
                <w:sz w:val="28"/>
                <w:szCs w:val="24"/>
                <w:lang w:val="en-GB"/>
              </w:rPr>
              <w:t>Question</w:t>
            </w:r>
          </w:p>
        </w:tc>
        <w:tc>
          <w:tcPr>
            <w:tcW w:w="21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hideMark/>
          </w:tcPr>
          <w:p w14:paraId="545E5E8B" w14:textId="77777777" w:rsidR="008E7851" w:rsidRPr="0062209B" w:rsidRDefault="008E7851" w:rsidP="008E7851">
            <w:pPr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4"/>
                <w:lang w:val="en-GB"/>
              </w:rPr>
            </w:pPr>
            <w:r w:rsidRPr="0062209B">
              <w:rPr>
                <w:rFonts w:ascii="Times New Roman" w:hAnsi="Times New Roman" w:cs="Times New Roman"/>
                <w:b/>
                <w:bCs/>
                <w:sz w:val="28"/>
                <w:szCs w:val="24"/>
                <w:lang w:val="en-GB"/>
              </w:rPr>
              <w:t>Maximum score</w:t>
            </w:r>
          </w:p>
        </w:tc>
        <w:tc>
          <w:tcPr>
            <w:tcW w:w="21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hideMark/>
          </w:tcPr>
          <w:p w14:paraId="435DEA5D" w14:textId="77777777" w:rsidR="008E7851" w:rsidRPr="0062209B" w:rsidRDefault="008E7851" w:rsidP="008E7851">
            <w:pPr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4"/>
                <w:lang w:val="en-GB"/>
              </w:rPr>
            </w:pPr>
            <w:r w:rsidRPr="0062209B">
              <w:rPr>
                <w:rFonts w:ascii="Times New Roman" w:hAnsi="Times New Roman" w:cs="Times New Roman"/>
                <w:b/>
                <w:bCs/>
                <w:sz w:val="28"/>
                <w:szCs w:val="24"/>
                <w:lang w:val="en-GB"/>
              </w:rPr>
              <w:t>Candidate's score</w:t>
            </w:r>
          </w:p>
        </w:tc>
      </w:tr>
      <w:tr w:rsidR="008E7851" w:rsidRPr="0062209B" w14:paraId="710D871D" w14:textId="77777777" w:rsidTr="008E7851">
        <w:trPr>
          <w:trHeight w:val="447"/>
          <w:jc w:val="center"/>
        </w:trPr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hideMark/>
          </w:tcPr>
          <w:p w14:paraId="3F4B5E41" w14:textId="77777777" w:rsidR="008E7851" w:rsidRPr="0062209B" w:rsidRDefault="008E7851" w:rsidP="008E7851">
            <w:pPr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4"/>
                <w:lang w:val="en-GB"/>
              </w:rPr>
            </w:pPr>
            <w:r w:rsidRPr="0062209B">
              <w:rPr>
                <w:rFonts w:ascii="Times New Roman" w:hAnsi="Times New Roman" w:cs="Times New Roman"/>
                <w:sz w:val="28"/>
                <w:szCs w:val="24"/>
                <w:lang w:val="en-GB"/>
              </w:rPr>
              <w:t>1</w:t>
            </w:r>
          </w:p>
        </w:tc>
        <w:tc>
          <w:tcPr>
            <w:tcW w:w="21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hideMark/>
          </w:tcPr>
          <w:p w14:paraId="496BACE5" w14:textId="23552E71" w:rsidR="008E7851" w:rsidRPr="0062209B" w:rsidRDefault="006F715B" w:rsidP="008E7851">
            <w:pPr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8"/>
                <w:szCs w:val="24"/>
                <w:lang w:val="en-GB"/>
              </w:rPr>
              <w:t>14</w:t>
            </w:r>
          </w:p>
        </w:tc>
        <w:tc>
          <w:tcPr>
            <w:tcW w:w="21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hideMark/>
          </w:tcPr>
          <w:p w14:paraId="42D49965" w14:textId="77777777" w:rsidR="008E7851" w:rsidRPr="0062209B" w:rsidRDefault="008E7851" w:rsidP="008E7851">
            <w:pPr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4"/>
                <w:lang w:val="en-GB"/>
              </w:rPr>
            </w:pPr>
            <w:r w:rsidRPr="0062209B">
              <w:rPr>
                <w:rFonts w:ascii="Times New Roman" w:hAnsi="Times New Roman" w:cs="Times New Roman"/>
                <w:sz w:val="28"/>
                <w:szCs w:val="24"/>
                <w:lang w:val="en-GB"/>
              </w:rPr>
              <w:t> </w:t>
            </w:r>
          </w:p>
        </w:tc>
      </w:tr>
      <w:tr w:rsidR="008E7851" w:rsidRPr="0062209B" w14:paraId="6BE7507A" w14:textId="77777777" w:rsidTr="008E7851">
        <w:trPr>
          <w:trHeight w:val="447"/>
          <w:jc w:val="center"/>
        </w:trPr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hideMark/>
          </w:tcPr>
          <w:p w14:paraId="2F05520E" w14:textId="77777777" w:rsidR="008E7851" w:rsidRPr="0062209B" w:rsidRDefault="008E7851" w:rsidP="008E7851">
            <w:pPr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4"/>
                <w:lang w:val="en-GB"/>
              </w:rPr>
            </w:pPr>
            <w:r w:rsidRPr="0062209B">
              <w:rPr>
                <w:rFonts w:ascii="Times New Roman" w:hAnsi="Times New Roman" w:cs="Times New Roman"/>
                <w:sz w:val="28"/>
                <w:szCs w:val="24"/>
                <w:lang w:val="en-GB"/>
              </w:rPr>
              <w:t>2</w:t>
            </w:r>
          </w:p>
        </w:tc>
        <w:tc>
          <w:tcPr>
            <w:tcW w:w="21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hideMark/>
          </w:tcPr>
          <w:p w14:paraId="7A29B9ED" w14:textId="5488900D" w:rsidR="008E7851" w:rsidRPr="0062209B" w:rsidRDefault="006F715B" w:rsidP="008E7851">
            <w:pPr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8"/>
                <w:szCs w:val="24"/>
                <w:lang w:val="en-GB"/>
              </w:rPr>
              <w:t>1</w:t>
            </w:r>
            <w:r w:rsidR="000218B0">
              <w:rPr>
                <w:rFonts w:ascii="Times New Roman" w:hAnsi="Times New Roman" w:cs="Times New Roman"/>
                <w:sz w:val="28"/>
                <w:szCs w:val="24"/>
                <w:lang w:val="en-GB"/>
              </w:rPr>
              <w:t>6</w:t>
            </w:r>
          </w:p>
        </w:tc>
        <w:tc>
          <w:tcPr>
            <w:tcW w:w="21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hideMark/>
          </w:tcPr>
          <w:p w14:paraId="2DCEA6F2" w14:textId="77777777" w:rsidR="008E7851" w:rsidRPr="0062209B" w:rsidRDefault="008E7851" w:rsidP="008E7851">
            <w:pPr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4"/>
                <w:lang w:val="en-GB"/>
              </w:rPr>
            </w:pPr>
            <w:r w:rsidRPr="0062209B">
              <w:rPr>
                <w:rFonts w:ascii="Times New Roman" w:hAnsi="Times New Roman" w:cs="Times New Roman"/>
                <w:sz w:val="28"/>
                <w:szCs w:val="24"/>
                <w:lang w:val="en-GB"/>
              </w:rPr>
              <w:t> </w:t>
            </w:r>
          </w:p>
        </w:tc>
      </w:tr>
      <w:tr w:rsidR="006F715B" w:rsidRPr="0062209B" w14:paraId="71431A9B" w14:textId="77777777" w:rsidTr="008E7851">
        <w:trPr>
          <w:trHeight w:val="447"/>
          <w:jc w:val="center"/>
        </w:trPr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0E388225" w14:textId="3660A9BD" w:rsidR="006F715B" w:rsidRPr="0062209B" w:rsidRDefault="006F715B" w:rsidP="008E7851">
            <w:pPr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8"/>
                <w:szCs w:val="24"/>
                <w:lang w:val="en-GB"/>
              </w:rPr>
              <w:t>3</w:t>
            </w:r>
          </w:p>
        </w:tc>
        <w:tc>
          <w:tcPr>
            <w:tcW w:w="21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28E5825C" w14:textId="46DA2960" w:rsidR="006F715B" w:rsidRPr="0062209B" w:rsidRDefault="006F715B" w:rsidP="008E7851">
            <w:pPr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8"/>
                <w:szCs w:val="24"/>
                <w:lang w:val="en-GB"/>
              </w:rPr>
              <w:t>1</w:t>
            </w:r>
            <w:r w:rsidR="000218B0">
              <w:rPr>
                <w:rFonts w:ascii="Times New Roman" w:hAnsi="Times New Roman" w:cs="Times New Roman"/>
                <w:sz w:val="28"/>
                <w:szCs w:val="24"/>
                <w:lang w:val="en-GB"/>
              </w:rPr>
              <w:t>0</w:t>
            </w:r>
          </w:p>
        </w:tc>
        <w:tc>
          <w:tcPr>
            <w:tcW w:w="21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07C6D0C0" w14:textId="77777777" w:rsidR="006F715B" w:rsidRPr="0062209B" w:rsidRDefault="006F715B" w:rsidP="008E7851">
            <w:pPr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4"/>
                <w:lang w:val="en-GB"/>
              </w:rPr>
            </w:pPr>
          </w:p>
        </w:tc>
      </w:tr>
      <w:tr w:rsidR="008E7851" w:rsidRPr="0062209B" w14:paraId="34AC22B4" w14:textId="77777777" w:rsidTr="008E7851">
        <w:trPr>
          <w:trHeight w:val="447"/>
          <w:jc w:val="center"/>
        </w:trPr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hideMark/>
          </w:tcPr>
          <w:p w14:paraId="091BF125" w14:textId="77777777" w:rsidR="008E7851" w:rsidRPr="0062209B" w:rsidRDefault="008E7851" w:rsidP="008E7851">
            <w:pPr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4"/>
                <w:lang w:val="en-GB"/>
              </w:rPr>
            </w:pPr>
            <w:r w:rsidRPr="0062209B">
              <w:rPr>
                <w:rFonts w:ascii="Times New Roman" w:hAnsi="Times New Roman" w:cs="Times New Roman"/>
                <w:b/>
                <w:bCs/>
                <w:sz w:val="28"/>
                <w:szCs w:val="24"/>
                <w:lang w:val="en-GB"/>
              </w:rPr>
              <w:t>Total score</w:t>
            </w:r>
          </w:p>
        </w:tc>
        <w:tc>
          <w:tcPr>
            <w:tcW w:w="21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hideMark/>
          </w:tcPr>
          <w:p w14:paraId="0FFED49D" w14:textId="77777777" w:rsidR="008E7851" w:rsidRPr="0062209B" w:rsidRDefault="008E7851" w:rsidP="008E7851">
            <w:pPr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4"/>
                <w:lang w:val="en-GB"/>
              </w:rPr>
            </w:pPr>
            <w:r w:rsidRPr="0062209B">
              <w:rPr>
                <w:rFonts w:ascii="Times New Roman" w:hAnsi="Times New Roman" w:cs="Times New Roman"/>
                <w:b/>
                <w:bCs/>
                <w:sz w:val="28"/>
                <w:szCs w:val="24"/>
                <w:lang w:val="en-GB"/>
              </w:rPr>
              <w:t>40</w:t>
            </w:r>
          </w:p>
        </w:tc>
        <w:tc>
          <w:tcPr>
            <w:tcW w:w="21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hideMark/>
          </w:tcPr>
          <w:p w14:paraId="3E2F390B" w14:textId="77777777" w:rsidR="008E7851" w:rsidRPr="0062209B" w:rsidRDefault="008E7851" w:rsidP="008E7851">
            <w:pPr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4"/>
                <w:lang w:val="en-GB"/>
              </w:rPr>
            </w:pPr>
            <w:r w:rsidRPr="0062209B">
              <w:rPr>
                <w:rFonts w:ascii="Times New Roman" w:hAnsi="Times New Roman" w:cs="Times New Roman"/>
                <w:sz w:val="28"/>
                <w:szCs w:val="24"/>
                <w:lang w:val="en-GB"/>
              </w:rPr>
              <w:t> </w:t>
            </w:r>
          </w:p>
        </w:tc>
      </w:tr>
    </w:tbl>
    <w:p w14:paraId="09291812" w14:textId="5DA88E8D" w:rsidR="006942B2" w:rsidRDefault="0062209B" w:rsidP="0062209B">
      <w:pPr>
        <w:widowControl w:val="0"/>
        <w:spacing w:line="276" w:lineRule="auto"/>
        <w:rPr>
          <w:rFonts w:ascii="Times New Roman" w:hAnsi="Times New Roman" w:cs="Times New Roman"/>
          <w:i/>
          <w:lang w:val="en-GB"/>
        </w:rPr>
      </w:pPr>
      <w:r w:rsidRPr="0062209B">
        <w:rPr>
          <w:rFonts w:ascii="Times New Roman" w:hAnsi="Times New Roman" w:cs="Times New Roman"/>
          <w:i/>
          <w:lang w:val="en-GB"/>
        </w:rPr>
        <w:t xml:space="preserve">This paper has </w:t>
      </w:r>
      <w:r w:rsidR="00803FEB">
        <w:rPr>
          <w:rFonts w:ascii="Times New Roman" w:hAnsi="Times New Roman" w:cs="Times New Roman"/>
          <w:bCs/>
          <w:i/>
          <w:lang w:val="en-GB"/>
        </w:rPr>
        <w:t>6</w:t>
      </w:r>
      <w:r w:rsidRPr="0062209B">
        <w:rPr>
          <w:rFonts w:ascii="Times New Roman" w:hAnsi="Times New Roman" w:cs="Times New Roman"/>
          <w:i/>
          <w:lang w:val="en-GB"/>
        </w:rPr>
        <w:t xml:space="preserve"> printed pages. Candidates should check the questions paper to ascertain that all pages are printed as indicated and that no questions are missing.</w:t>
      </w:r>
    </w:p>
    <w:p w14:paraId="3EA230BF" w14:textId="430EAA60" w:rsidR="00203D9B" w:rsidRDefault="00203D9B" w:rsidP="0062209B">
      <w:pPr>
        <w:widowControl w:val="0"/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4B37BA8" wp14:editId="3977C6B4">
            <wp:extent cx="5934075" cy="7843837"/>
            <wp:effectExtent l="0" t="0" r="0" b="508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587"/>
                    <a:stretch/>
                  </pic:blipFill>
                  <pic:spPr bwMode="auto">
                    <a:xfrm>
                      <a:off x="0" y="0"/>
                      <a:ext cx="5934075" cy="78438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AB0D8D" w14:textId="5133AA8C" w:rsidR="00203D9B" w:rsidRDefault="00203D9B" w:rsidP="0062209B">
      <w:pPr>
        <w:widowControl w:val="0"/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0A9A36B4" w14:textId="57EF7D37" w:rsidR="00203D9B" w:rsidRDefault="00F465FD" w:rsidP="0062209B">
      <w:pPr>
        <w:widowControl w:val="0"/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167CB3B" wp14:editId="0A6F4806">
            <wp:extent cx="5943600" cy="8720455"/>
            <wp:effectExtent l="0" t="0" r="0" b="444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720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A382C5" w14:textId="3BBC6641" w:rsidR="00F465FD" w:rsidRDefault="00F465FD" w:rsidP="0062209B">
      <w:pPr>
        <w:widowControl w:val="0"/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73AD7BD" wp14:editId="7247DB09">
            <wp:extent cx="5939155" cy="8648700"/>
            <wp:effectExtent l="0" t="0" r="444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155" cy="864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B94401" w14:textId="0FCEB524" w:rsidR="00F465FD" w:rsidRDefault="00FC1C47" w:rsidP="0062209B">
      <w:pPr>
        <w:widowControl w:val="0"/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0C43610" wp14:editId="1D959FF1">
            <wp:extent cx="5934075" cy="8572500"/>
            <wp:effectExtent l="0" t="0" r="952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857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BFDF9D" w14:textId="42244D8A" w:rsidR="00FC1C47" w:rsidRDefault="00FC1C47" w:rsidP="0062209B">
      <w:pPr>
        <w:widowControl w:val="0"/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B0C95D1" wp14:editId="411AF48B">
            <wp:extent cx="5939155" cy="8053705"/>
            <wp:effectExtent l="0" t="0" r="4445" b="444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155" cy="8053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FC1C47" w:rsidSect="00E438A5">
      <w:headerReference w:type="default" r:id="rId13"/>
      <w:footerReference w:type="default" r:id="rId14"/>
      <w:pgSz w:w="12240" w:h="15840"/>
      <w:pgMar w:top="54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0EA82BF" w14:textId="77777777" w:rsidR="002E189C" w:rsidRDefault="002E189C" w:rsidP="0095194E">
      <w:pPr>
        <w:spacing w:after="0" w:line="240" w:lineRule="auto"/>
      </w:pPr>
      <w:r>
        <w:separator/>
      </w:r>
    </w:p>
  </w:endnote>
  <w:endnote w:type="continuationSeparator" w:id="0">
    <w:p w14:paraId="6DCE34D8" w14:textId="77777777" w:rsidR="002E189C" w:rsidRDefault="002E189C" w:rsidP="009519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 w:cs="Times New Roman"/>
      </w:rPr>
      <w:id w:val="-12053606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938B529" w14:textId="7607A234" w:rsidR="0013711C" w:rsidRPr="00A35E49" w:rsidRDefault="0013711C">
        <w:pPr>
          <w:pStyle w:val="Footer"/>
          <w:jc w:val="right"/>
          <w:rPr>
            <w:rFonts w:ascii="Times New Roman" w:hAnsi="Times New Roman" w:cs="Times New Roman"/>
          </w:rPr>
        </w:pPr>
        <w:r w:rsidRPr="00A35E49">
          <w:rPr>
            <w:rFonts w:ascii="Times New Roman" w:hAnsi="Times New Roman" w:cs="Times New Roman"/>
          </w:rPr>
          <w:fldChar w:fldCharType="begin"/>
        </w:r>
        <w:r w:rsidRPr="00A35E49">
          <w:rPr>
            <w:rFonts w:ascii="Times New Roman" w:hAnsi="Times New Roman" w:cs="Times New Roman"/>
          </w:rPr>
          <w:instrText xml:space="preserve"> PAGE   \* MERGEFORMAT </w:instrText>
        </w:r>
        <w:r w:rsidRPr="00A35E49">
          <w:rPr>
            <w:rFonts w:ascii="Times New Roman" w:hAnsi="Times New Roman" w:cs="Times New Roman"/>
          </w:rPr>
          <w:fldChar w:fldCharType="separate"/>
        </w:r>
        <w:r w:rsidR="002E189C">
          <w:rPr>
            <w:rFonts w:ascii="Times New Roman" w:hAnsi="Times New Roman" w:cs="Times New Roman"/>
            <w:noProof/>
          </w:rPr>
          <w:t>1</w:t>
        </w:r>
        <w:r w:rsidRPr="00A35E49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544F9DAB" w14:textId="6FF08714" w:rsidR="0013711C" w:rsidRPr="00A35E49" w:rsidRDefault="0013711C">
    <w:pPr>
      <w:pStyle w:val="Foo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D889B7D" w14:textId="77777777" w:rsidR="002E189C" w:rsidRDefault="002E189C" w:rsidP="0095194E">
      <w:pPr>
        <w:spacing w:after="0" w:line="240" w:lineRule="auto"/>
      </w:pPr>
      <w:r>
        <w:separator/>
      </w:r>
    </w:p>
  </w:footnote>
  <w:footnote w:type="continuationSeparator" w:id="0">
    <w:p w14:paraId="190472E5" w14:textId="77777777" w:rsidR="002E189C" w:rsidRDefault="002E189C" w:rsidP="009519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9EBA5" w14:textId="60C5F659" w:rsidR="000A4E1E" w:rsidRDefault="000A4E1E" w:rsidP="00B821C4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B114C1"/>
    <w:multiLevelType w:val="hybridMultilevel"/>
    <w:tmpl w:val="E2521408"/>
    <w:lvl w:ilvl="0" w:tplc="10A28AA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5C01F07"/>
    <w:multiLevelType w:val="hybridMultilevel"/>
    <w:tmpl w:val="F4FC07A4"/>
    <w:lvl w:ilvl="0" w:tplc="E94CB25C">
      <w:start w:val="1"/>
      <w:numFmt w:val="decimal"/>
      <w:lvlText w:val="(%1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">
    <w:nsid w:val="1A9C1768"/>
    <w:multiLevelType w:val="hybridMultilevel"/>
    <w:tmpl w:val="46EC5276"/>
    <w:lvl w:ilvl="0" w:tplc="C42A2DF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BA958DE"/>
    <w:multiLevelType w:val="hybridMultilevel"/>
    <w:tmpl w:val="52201F38"/>
    <w:lvl w:ilvl="0" w:tplc="C10EC3A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3E657BC"/>
    <w:multiLevelType w:val="hybridMultilevel"/>
    <w:tmpl w:val="8FAADCA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F4600A0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324000BB"/>
    <w:multiLevelType w:val="hybridMultilevel"/>
    <w:tmpl w:val="95BE00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48802A7"/>
    <w:multiLevelType w:val="hybridMultilevel"/>
    <w:tmpl w:val="D286E552"/>
    <w:lvl w:ilvl="0" w:tplc="3232166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9757944"/>
    <w:multiLevelType w:val="hybridMultilevel"/>
    <w:tmpl w:val="2C866BE0"/>
    <w:lvl w:ilvl="0" w:tplc="8DA8F28A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3D88530C"/>
    <w:multiLevelType w:val="hybridMultilevel"/>
    <w:tmpl w:val="3B185B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FEB4976"/>
    <w:multiLevelType w:val="hybridMultilevel"/>
    <w:tmpl w:val="DBB0A64C"/>
    <w:lvl w:ilvl="0" w:tplc="9A14952A">
      <w:start w:val="1"/>
      <w:numFmt w:val="lowerLetter"/>
      <w:lvlText w:val="(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>
    <w:nsid w:val="42C65D1C"/>
    <w:multiLevelType w:val="hybridMultilevel"/>
    <w:tmpl w:val="B82CF4C6"/>
    <w:lvl w:ilvl="0" w:tplc="A5FAF558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482273CE"/>
    <w:multiLevelType w:val="hybridMultilevel"/>
    <w:tmpl w:val="6E6A3B08"/>
    <w:lvl w:ilvl="0" w:tplc="10A28AA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8F81862"/>
    <w:multiLevelType w:val="hybridMultilevel"/>
    <w:tmpl w:val="9B8009D4"/>
    <w:lvl w:ilvl="0" w:tplc="C42A2DF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577B641B"/>
    <w:multiLevelType w:val="hybridMultilevel"/>
    <w:tmpl w:val="5D9EF568"/>
    <w:lvl w:ilvl="0" w:tplc="2132D44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53D32B3"/>
    <w:multiLevelType w:val="hybridMultilevel"/>
    <w:tmpl w:val="E68ADC60"/>
    <w:lvl w:ilvl="0" w:tplc="A4D6196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9925B4B"/>
    <w:multiLevelType w:val="hybridMultilevel"/>
    <w:tmpl w:val="0206FD8C"/>
    <w:lvl w:ilvl="0" w:tplc="5880AEDA">
      <w:start w:val="1"/>
      <w:numFmt w:val="decimal"/>
      <w:lvlText w:val="%1."/>
      <w:lvlJc w:val="left"/>
      <w:pPr>
        <w:ind w:left="144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>
    <w:nsid w:val="6E4F2DF7"/>
    <w:multiLevelType w:val="hybridMultilevel"/>
    <w:tmpl w:val="25FEFFD2"/>
    <w:lvl w:ilvl="0" w:tplc="C42A2DF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6252D65"/>
    <w:multiLevelType w:val="hybridMultilevel"/>
    <w:tmpl w:val="2DC6679E"/>
    <w:lvl w:ilvl="0" w:tplc="F68E59D8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7B3D1453"/>
    <w:multiLevelType w:val="hybridMultilevel"/>
    <w:tmpl w:val="799238F4"/>
    <w:lvl w:ilvl="0" w:tplc="218EB392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7CA2263D"/>
    <w:multiLevelType w:val="hybridMultilevel"/>
    <w:tmpl w:val="B4CA2EBC"/>
    <w:lvl w:ilvl="0" w:tplc="943C3F2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F71734B"/>
    <w:multiLevelType w:val="hybridMultilevel"/>
    <w:tmpl w:val="E2521408"/>
    <w:lvl w:ilvl="0" w:tplc="10A28AA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3"/>
  </w:num>
  <w:num w:numId="3">
    <w:abstractNumId w:val="10"/>
  </w:num>
  <w:num w:numId="4">
    <w:abstractNumId w:val="7"/>
  </w:num>
  <w:num w:numId="5">
    <w:abstractNumId w:val="17"/>
  </w:num>
  <w:num w:numId="6">
    <w:abstractNumId w:val="8"/>
  </w:num>
  <w:num w:numId="7">
    <w:abstractNumId w:val="5"/>
  </w:num>
  <w:num w:numId="8">
    <w:abstractNumId w:val="19"/>
  </w:num>
  <w:num w:numId="9">
    <w:abstractNumId w:val="18"/>
  </w:num>
  <w:num w:numId="10">
    <w:abstractNumId w:val="12"/>
  </w:num>
  <w:num w:numId="11">
    <w:abstractNumId w:val="13"/>
  </w:num>
  <w:num w:numId="12">
    <w:abstractNumId w:val="0"/>
  </w:num>
  <w:num w:numId="13">
    <w:abstractNumId w:val="9"/>
  </w:num>
  <w:num w:numId="14">
    <w:abstractNumId w:val="4"/>
  </w:num>
  <w:num w:numId="15">
    <w:abstractNumId w:val="15"/>
  </w:num>
  <w:num w:numId="16">
    <w:abstractNumId w:val="11"/>
  </w:num>
  <w:num w:numId="17">
    <w:abstractNumId w:val="16"/>
  </w:num>
  <w:num w:numId="18">
    <w:abstractNumId w:val="20"/>
  </w:num>
  <w:num w:numId="19">
    <w:abstractNumId w:val="6"/>
  </w:num>
  <w:num w:numId="20">
    <w:abstractNumId w:val="2"/>
  </w:num>
  <w:num w:numId="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1sjAxNjcyNrCwNLJQ0lEKTi0uzszPAykwrwUAPPIBHiwAAAA="/>
  </w:docVars>
  <w:rsids>
    <w:rsidRoot w:val="0095194E"/>
    <w:rsid w:val="000218B0"/>
    <w:rsid w:val="000401DD"/>
    <w:rsid w:val="000720EC"/>
    <w:rsid w:val="00085C40"/>
    <w:rsid w:val="000A4E1E"/>
    <w:rsid w:val="000E5DD0"/>
    <w:rsid w:val="0013085E"/>
    <w:rsid w:val="0013711C"/>
    <w:rsid w:val="00147525"/>
    <w:rsid w:val="00175704"/>
    <w:rsid w:val="001B11BE"/>
    <w:rsid w:val="001C4DD9"/>
    <w:rsid w:val="001D2E26"/>
    <w:rsid w:val="001D3299"/>
    <w:rsid w:val="001F34CA"/>
    <w:rsid w:val="00203D9B"/>
    <w:rsid w:val="00224270"/>
    <w:rsid w:val="002549F4"/>
    <w:rsid w:val="002913FE"/>
    <w:rsid w:val="002A30B6"/>
    <w:rsid w:val="002E189C"/>
    <w:rsid w:val="00376F3B"/>
    <w:rsid w:val="00386B3B"/>
    <w:rsid w:val="00386BD4"/>
    <w:rsid w:val="003B432B"/>
    <w:rsid w:val="003F5892"/>
    <w:rsid w:val="00441C95"/>
    <w:rsid w:val="004A2BCA"/>
    <w:rsid w:val="004F493D"/>
    <w:rsid w:val="005127A1"/>
    <w:rsid w:val="00535E17"/>
    <w:rsid w:val="00573B6F"/>
    <w:rsid w:val="005A5CD8"/>
    <w:rsid w:val="005B7782"/>
    <w:rsid w:val="005E1092"/>
    <w:rsid w:val="005F084F"/>
    <w:rsid w:val="0062049F"/>
    <w:rsid w:val="0062209B"/>
    <w:rsid w:val="00627D89"/>
    <w:rsid w:val="006627C1"/>
    <w:rsid w:val="00692E3A"/>
    <w:rsid w:val="006942B2"/>
    <w:rsid w:val="006F715B"/>
    <w:rsid w:val="00706A16"/>
    <w:rsid w:val="00722598"/>
    <w:rsid w:val="00732CEE"/>
    <w:rsid w:val="00761681"/>
    <w:rsid w:val="00775CAE"/>
    <w:rsid w:val="00782BFA"/>
    <w:rsid w:val="0079139E"/>
    <w:rsid w:val="0079646B"/>
    <w:rsid w:val="007976F0"/>
    <w:rsid w:val="007A0399"/>
    <w:rsid w:val="007D0BC0"/>
    <w:rsid w:val="007E0E32"/>
    <w:rsid w:val="007E7FAF"/>
    <w:rsid w:val="00802627"/>
    <w:rsid w:val="00803FEB"/>
    <w:rsid w:val="00806A98"/>
    <w:rsid w:val="00872658"/>
    <w:rsid w:val="008846FF"/>
    <w:rsid w:val="008B6B6A"/>
    <w:rsid w:val="008E6E93"/>
    <w:rsid w:val="008E7851"/>
    <w:rsid w:val="00937156"/>
    <w:rsid w:val="00940D76"/>
    <w:rsid w:val="0095194E"/>
    <w:rsid w:val="00990DA5"/>
    <w:rsid w:val="009A1713"/>
    <w:rsid w:val="00A10EA9"/>
    <w:rsid w:val="00A17A21"/>
    <w:rsid w:val="00A35E49"/>
    <w:rsid w:val="00A36152"/>
    <w:rsid w:val="00A60B19"/>
    <w:rsid w:val="00A671EE"/>
    <w:rsid w:val="00A700E7"/>
    <w:rsid w:val="00A718A6"/>
    <w:rsid w:val="00A8038D"/>
    <w:rsid w:val="00AE21E7"/>
    <w:rsid w:val="00B263A6"/>
    <w:rsid w:val="00B47976"/>
    <w:rsid w:val="00B51C08"/>
    <w:rsid w:val="00B60E0A"/>
    <w:rsid w:val="00B821C4"/>
    <w:rsid w:val="00BC006D"/>
    <w:rsid w:val="00BD2421"/>
    <w:rsid w:val="00BE0CAB"/>
    <w:rsid w:val="00BF109B"/>
    <w:rsid w:val="00C260D1"/>
    <w:rsid w:val="00C44F7D"/>
    <w:rsid w:val="00C75529"/>
    <w:rsid w:val="00C87D00"/>
    <w:rsid w:val="00CA2658"/>
    <w:rsid w:val="00CC3E12"/>
    <w:rsid w:val="00CF7B17"/>
    <w:rsid w:val="00D02B15"/>
    <w:rsid w:val="00D2080B"/>
    <w:rsid w:val="00D81CA6"/>
    <w:rsid w:val="00DB2D49"/>
    <w:rsid w:val="00DF779C"/>
    <w:rsid w:val="00E40FA4"/>
    <w:rsid w:val="00E438A5"/>
    <w:rsid w:val="00E73843"/>
    <w:rsid w:val="00ED4F32"/>
    <w:rsid w:val="00EE42F9"/>
    <w:rsid w:val="00F33E0F"/>
    <w:rsid w:val="00F465FD"/>
    <w:rsid w:val="00F628D3"/>
    <w:rsid w:val="00F72345"/>
    <w:rsid w:val="00FC1C47"/>
    <w:rsid w:val="00FE09B0"/>
    <w:rsid w:val="00FF13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41989F6"/>
  <w15:chartTrackingRefBased/>
  <w15:docId w15:val="{82D8A745-43AB-4639-83CC-246347D668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519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194E"/>
  </w:style>
  <w:style w:type="paragraph" w:styleId="Footer">
    <w:name w:val="footer"/>
    <w:basedOn w:val="Normal"/>
    <w:link w:val="FooterChar"/>
    <w:uiPriority w:val="99"/>
    <w:unhideWhenUsed/>
    <w:rsid w:val="009519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194E"/>
  </w:style>
  <w:style w:type="paragraph" w:styleId="ListParagraph">
    <w:name w:val="List Paragraph"/>
    <w:basedOn w:val="Normal"/>
    <w:uiPriority w:val="34"/>
    <w:qFormat/>
    <w:rsid w:val="0095194E"/>
    <w:pPr>
      <w:ind w:left="720"/>
      <w:contextualSpacing/>
    </w:pPr>
  </w:style>
  <w:style w:type="table" w:styleId="TableGrid">
    <w:name w:val="Table Grid"/>
    <w:basedOn w:val="TableNormal"/>
    <w:uiPriority w:val="39"/>
    <w:rsid w:val="007D0BC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208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29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77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615D20-7229-42D8-9668-6433704AE5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6</Pages>
  <Words>136</Words>
  <Characters>78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ystique</dc:creator>
  <cp:keywords/>
  <dc:description/>
  <cp:lastModifiedBy>EBUSAMBE</cp:lastModifiedBy>
  <cp:revision>1</cp:revision>
  <cp:lastPrinted>2022-11-02T17:09:00Z</cp:lastPrinted>
  <dcterms:created xsi:type="dcterms:W3CDTF">2022-11-01T05:09:00Z</dcterms:created>
  <dcterms:modified xsi:type="dcterms:W3CDTF">2023-02-01T1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cceae34b142226a81d4c86a1bf1c8f81b6206a83e586608e79a3305c9db2330</vt:lpwstr>
  </property>
</Properties>
</file>